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8C58A" w14:textId="19579411" w:rsidR="00CB693F" w:rsidRDefault="0004330A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t>Products or Services</w:t>
      </w:r>
      <w:r w:rsidR="00ED0E25">
        <w:t xml:space="preserve"> Page</w:t>
      </w:r>
    </w:p>
    <w:p w14:paraId="40EF0E68" w14:textId="77777777" w:rsidR="00CB693F" w:rsidRDefault="00ED0E2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0" w:name="_hd4vvmpiev9c" w:colFirst="0" w:colLast="0"/>
      <w:bookmarkStart w:id="1" w:name="_Hlk13475287"/>
      <w:bookmarkEnd w:id="0"/>
      <w:r>
        <w:t>Main headline</w:t>
      </w:r>
    </w:p>
    <w:bookmarkEnd w:id="1"/>
    <w:p w14:paraId="2E088C5E" w14:textId="77777777" w:rsidR="00CB693F" w:rsidRDefault="00CB693F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B693F" w14:paraId="568E13DF" w14:textId="77777777">
        <w:trPr>
          <w:trHeight w:val="48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DAACC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62F815B7" w14:textId="3B8F298D" w:rsidR="00CB693F" w:rsidRDefault="00ED0E2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2" w:name="_wmmtlnn6ach9" w:colFirst="0" w:colLast="0"/>
      <w:bookmarkEnd w:id="2"/>
      <w:r>
        <w:t>Sub headline/tagline</w:t>
      </w:r>
      <w:r w:rsidR="004A4739">
        <w:t>/slogan</w:t>
      </w:r>
    </w:p>
    <w:p w14:paraId="6265F2C8" w14:textId="77777777" w:rsidR="00CB693F" w:rsidRDefault="00CB693F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B693F" w14:paraId="6BE1FF87" w14:textId="77777777">
        <w:trPr>
          <w:trHeight w:val="48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FD2AC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2EFE9DEB" w14:textId="77777777" w:rsidR="00CB693F" w:rsidRDefault="00ED0E2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3" w:name="_zgi6x195d0rt" w:colFirst="0" w:colLast="0"/>
      <w:bookmarkEnd w:id="3"/>
      <w:r>
        <w:t>Header area</w:t>
      </w:r>
    </w:p>
    <w:p w14:paraId="78FD0441" w14:textId="751C3EC3" w:rsidR="00CB693F" w:rsidRDefault="00ED0E25">
      <w:pPr>
        <w:pBdr>
          <w:top w:val="nil"/>
          <w:left w:val="nil"/>
          <w:bottom w:val="nil"/>
          <w:right w:val="nil"/>
          <w:between w:val="nil"/>
        </w:pBdr>
      </w:pPr>
      <w:r>
        <w:t xml:space="preserve">Info you would like to </w:t>
      </w:r>
      <w:r w:rsidR="004A4739">
        <w:t>include information</w:t>
      </w:r>
      <w:r>
        <w:t xml:space="preserve"> in the header, including buttons</w:t>
      </w:r>
      <w:r w:rsidR="004A4739">
        <w:t>, please specify here.</w:t>
      </w:r>
    </w:p>
    <w:p w14:paraId="1D99212F" w14:textId="77777777" w:rsidR="00CB693F" w:rsidRDefault="00CB693F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B693F" w14:paraId="128F2515" w14:textId="77777777">
        <w:trPr>
          <w:trHeight w:val="48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ACD63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BC6031D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6725990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BE29D9C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FC561A1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23F565A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2E06DB8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6DE2070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7BDE26AB" w14:textId="30F55752" w:rsidR="00CB693F" w:rsidRDefault="00ED0E2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4" w:name="_woxxbheja1hm" w:colFirst="0" w:colLast="0"/>
      <w:bookmarkStart w:id="5" w:name="_i3bz3l5a3gwn" w:colFirst="0" w:colLast="0"/>
      <w:bookmarkEnd w:id="4"/>
      <w:bookmarkEnd w:id="5"/>
      <w:r>
        <w:t>Main content</w:t>
      </w:r>
      <w:r w:rsidR="00EB484D">
        <w:t xml:space="preserve"> (First Paragraph)</w:t>
      </w:r>
    </w:p>
    <w:p w14:paraId="405278EE" w14:textId="3AED992F" w:rsidR="00EB484D" w:rsidRDefault="00EB484D" w:rsidP="00EB484D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is is the most important section of </w:t>
      </w:r>
      <w:r w:rsidR="00FE013A">
        <w:t>this page</w:t>
      </w:r>
      <w:r>
        <w:t xml:space="preserve"> and should include the important keywords </w:t>
      </w:r>
      <w:r w:rsidR="00FE013A">
        <w:t>describing</w:t>
      </w:r>
      <w:r>
        <w:t xml:space="preserve"> the products or services you offer</w:t>
      </w:r>
      <w:r w:rsidR="00FE013A">
        <w:t xml:space="preserve"> and how you make a better product or service than your competitors, what you do different, and why they should choose your products or services.</w:t>
      </w:r>
    </w:p>
    <w:p w14:paraId="36F61DCD" w14:textId="77777777" w:rsidR="00EB484D" w:rsidRDefault="00EB484D" w:rsidP="00EB484D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EB484D" w14:paraId="7D31E213" w14:textId="77777777" w:rsidTr="00164104">
        <w:trPr>
          <w:trHeight w:val="48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20510" w14:textId="77777777" w:rsidR="00EB484D" w:rsidRDefault="00EB484D" w:rsidP="001641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BE8E424" w14:textId="77777777" w:rsidR="00EB484D" w:rsidRDefault="00EB484D" w:rsidP="001641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0853528" w14:textId="77777777" w:rsidR="00EB484D" w:rsidRDefault="00EB484D" w:rsidP="001641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15537F0" w14:textId="77777777" w:rsidR="00EB484D" w:rsidRDefault="00EB484D" w:rsidP="001641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D4FEE6B" w14:textId="77777777" w:rsidR="00EB484D" w:rsidRDefault="00EB484D" w:rsidP="001641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E7A5F01" w14:textId="77777777" w:rsidR="00EB484D" w:rsidRDefault="00EB484D" w:rsidP="001641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79B8501" w14:textId="77777777" w:rsidR="00EB484D" w:rsidRDefault="00EB484D" w:rsidP="001641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44A3076" w14:textId="77777777" w:rsidR="00EB484D" w:rsidRDefault="00EB484D" w:rsidP="001641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1F5AF62C" w14:textId="48B8D4EB" w:rsidR="008B698A" w:rsidRDefault="008B698A" w:rsidP="008B698A">
      <w:pPr>
        <w:pStyle w:val="Heading2"/>
        <w:pBdr>
          <w:top w:val="nil"/>
          <w:left w:val="nil"/>
          <w:bottom w:val="nil"/>
          <w:right w:val="nil"/>
          <w:between w:val="nil"/>
        </w:pBdr>
      </w:pPr>
      <w:r>
        <w:lastRenderedPageBreak/>
        <w:t>Sections (Use as many as you need, more is better)</w:t>
      </w:r>
    </w:p>
    <w:p w14:paraId="75CD0FE3" w14:textId="538D1464" w:rsidR="00ED0E25" w:rsidRPr="00ED0E25" w:rsidRDefault="00ED0E25" w:rsidP="00ED0E25">
      <w:r>
        <w:t>You can copy sections to add more products or services, just rename it section 5,6,7, etc.</w:t>
      </w:r>
    </w:p>
    <w:p w14:paraId="4F80ED50" w14:textId="2EF88556" w:rsidR="00CB693F" w:rsidRDefault="00ED0E25">
      <w:pPr>
        <w:pStyle w:val="Heading3"/>
        <w:pBdr>
          <w:top w:val="nil"/>
          <w:left w:val="nil"/>
          <w:bottom w:val="nil"/>
          <w:right w:val="nil"/>
          <w:between w:val="nil"/>
        </w:pBdr>
      </w:pPr>
      <w:r>
        <w:t>Section</w:t>
      </w:r>
      <w:r w:rsidR="00FE013A">
        <w:t>/Service/Product</w:t>
      </w:r>
      <w:r>
        <w:t xml:space="preserve"> 1</w:t>
      </w:r>
    </w:p>
    <w:tbl>
      <w:tblPr>
        <w:tblStyle w:val="a3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B693F" w14:paraId="211E8ED2" w14:textId="77777777">
        <w:trPr>
          <w:trHeight w:val="48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52193" w14:textId="77777777" w:rsidR="008B698A" w:rsidRDefault="008B698A" w:rsidP="008B69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F35EFED" w14:textId="77777777" w:rsidR="008B698A" w:rsidRDefault="008B698A" w:rsidP="008B69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34223C0" w14:textId="77777777" w:rsidR="008B698A" w:rsidRDefault="008B698A" w:rsidP="008B69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B624F9F" w14:textId="77777777" w:rsidR="008B698A" w:rsidRDefault="008B698A" w:rsidP="008B69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5955C8D" w14:textId="77777777" w:rsidR="008B698A" w:rsidRDefault="008B698A" w:rsidP="008B69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27AC1B1" w14:textId="77777777" w:rsidR="008B698A" w:rsidRDefault="008B698A" w:rsidP="008B69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C3B7C5B" w14:textId="77777777" w:rsidR="00CB693F" w:rsidRDefault="00CB693F" w:rsidP="008B69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2C59C703" w14:textId="23B00AE9" w:rsidR="00CB693F" w:rsidRDefault="00FE013A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6" w:name="_pjkm514errl6" w:colFirst="0" w:colLast="0"/>
      <w:bookmarkEnd w:id="6"/>
      <w:r>
        <w:t xml:space="preserve">Section/Service/Product </w:t>
      </w:r>
      <w:r w:rsidR="00ED0E25">
        <w:t>2</w:t>
      </w:r>
    </w:p>
    <w:tbl>
      <w:tblPr>
        <w:tblStyle w:val="a4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B693F" w14:paraId="4A50C079" w14:textId="77777777">
        <w:trPr>
          <w:trHeight w:val="48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484D3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8D8581C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EB912A0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0C3FB2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D1392FB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2FA7783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DC78546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16F4BDF9" w14:textId="03260C00" w:rsidR="00CB693F" w:rsidRDefault="00FE013A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7" w:name="_mnwcskt4v1d2" w:colFirst="0" w:colLast="0"/>
      <w:bookmarkEnd w:id="7"/>
      <w:r>
        <w:t xml:space="preserve">Section/Service/Product </w:t>
      </w:r>
      <w:r w:rsidR="00ED0E25">
        <w:t>3</w:t>
      </w: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B693F" w14:paraId="765624DA" w14:textId="77777777">
        <w:trPr>
          <w:trHeight w:val="48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8AF08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1CF9AE1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4755C77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C153526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A4E3A5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BE200F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CE0C79A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61D0AB17" w14:textId="56E6B786" w:rsidR="00CB693F" w:rsidRDefault="00FE013A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8" w:name="_ayhzgkvsloye" w:colFirst="0" w:colLast="0"/>
      <w:bookmarkEnd w:id="8"/>
      <w:r>
        <w:t xml:space="preserve">Section/Service/Product </w:t>
      </w:r>
      <w:r w:rsidR="00ED0E25">
        <w:t>4</w:t>
      </w: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B693F" w14:paraId="68E4E4A4" w14:textId="77777777">
        <w:trPr>
          <w:trHeight w:val="48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080C7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E990997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011C1A4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43E9DFA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1BF2F59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bookmarkStart w:id="9" w:name="_GoBack"/>
            <w:bookmarkEnd w:id="9"/>
          </w:p>
          <w:p w14:paraId="5E884C9C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DEFF05D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30246502" w14:textId="77777777" w:rsidR="00CB693F" w:rsidRDefault="00CB693F">
      <w:pPr>
        <w:pBdr>
          <w:top w:val="nil"/>
          <w:left w:val="nil"/>
          <w:bottom w:val="nil"/>
          <w:right w:val="nil"/>
          <w:between w:val="nil"/>
        </w:pBdr>
      </w:pPr>
    </w:p>
    <w:p w14:paraId="6CCB4FE0" w14:textId="481A7ABD" w:rsidR="008A1338" w:rsidRDefault="008A1338" w:rsidP="008A1338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0" w:name="_fsnjj5kwl4k" w:colFirst="0" w:colLast="0"/>
      <w:bookmarkEnd w:id="10"/>
      <w:r>
        <w:lastRenderedPageBreak/>
        <w:t>Call to Action (What Action Do You Want Visitors to Take?)</w:t>
      </w:r>
    </w:p>
    <w:p w14:paraId="3AE37642" w14:textId="5F2523D1" w:rsidR="00FE013A" w:rsidRDefault="00FE013A" w:rsidP="00FE013A">
      <w:r>
        <w:t>Do you want the visitor to contact you, fill out a form, make a purchase, or visit your online store? Ask the visitor to do something.</w:t>
      </w:r>
    </w:p>
    <w:p w14:paraId="2EDBF559" w14:textId="77777777" w:rsidR="00FE013A" w:rsidRPr="00FE013A" w:rsidRDefault="00FE013A" w:rsidP="00FE013A"/>
    <w:tbl>
      <w:tblPr>
        <w:tblStyle w:val="a7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B693F" w14:paraId="04AF4089" w14:textId="77777777">
        <w:trPr>
          <w:trHeight w:val="480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362F3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7C7EB01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B8F6054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66F3DA0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49BE50F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BAF6AA9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39B92C3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25A139C" w14:textId="77777777" w:rsidR="00CB693F" w:rsidRDefault="00CB69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524B7ACB" w14:textId="77777777" w:rsidR="00CB693F" w:rsidRDefault="00CB693F">
      <w:pPr>
        <w:pBdr>
          <w:top w:val="nil"/>
          <w:left w:val="nil"/>
          <w:bottom w:val="nil"/>
          <w:right w:val="nil"/>
          <w:between w:val="nil"/>
        </w:pBdr>
      </w:pPr>
    </w:p>
    <w:sectPr w:rsidR="00CB693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dCU1MTQzNjE2NLEyUdpeDU4uLM/DyQAsNaAJN3/XQsAAAA"/>
  </w:docVars>
  <w:rsids>
    <w:rsidRoot w:val="00CB693F"/>
    <w:rsid w:val="0004330A"/>
    <w:rsid w:val="004A4739"/>
    <w:rsid w:val="004E2E2C"/>
    <w:rsid w:val="008A1338"/>
    <w:rsid w:val="008B698A"/>
    <w:rsid w:val="00C305AA"/>
    <w:rsid w:val="00CB693F"/>
    <w:rsid w:val="00D75EA1"/>
    <w:rsid w:val="00EB484D"/>
    <w:rsid w:val="00ED0E25"/>
    <w:rsid w:val="00FE0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058FF"/>
  <w15:docId w15:val="{02CD0B4F-0752-4CF8-BC29-9A9C63D70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8B698A"/>
    <w:rPr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Turner</dc:creator>
  <cp:lastModifiedBy>James Turner</cp:lastModifiedBy>
  <cp:revision>4</cp:revision>
  <dcterms:created xsi:type="dcterms:W3CDTF">2019-07-08T14:55:00Z</dcterms:created>
  <dcterms:modified xsi:type="dcterms:W3CDTF">2019-07-08T15:01:00Z</dcterms:modified>
</cp:coreProperties>
</file>